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1f0c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7df0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1:24:31Z</dcterms:created>
  <dcterms:modified xsi:type="dcterms:W3CDTF">2022-01-20T01:24:31Z</dcterms:modified>
</cp:coreProperties>
</file>